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A5165" w14:textId="77777777" w:rsidR="00DC1BF7" w:rsidRDefault="00DB3B35" w:rsidP="00DC1BF7">
      <w:pPr>
        <w:jc w:val="center"/>
        <w:rPr>
          <w:b/>
          <w:sz w:val="24"/>
        </w:rPr>
      </w:pPr>
      <w:r w:rsidRPr="00DC1BF7">
        <w:rPr>
          <w:b/>
          <w:sz w:val="24"/>
        </w:rPr>
        <w:t xml:space="preserve">COMPLETE THE FOLLOWING SECTIONS AS REQUIRED </w:t>
      </w:r>
    </w:p>
    <w:p w14:paraId="34540F9F" w14:textId="6028D543" w:rsidR="00DB3B35" w:rsidRPr="00DC1BF7" w:rsidRDefault="00DB3B35" w:rsidP="00DC1BF7">
      <w:pPr>
        <w:jc w:val="center"/>
        <w:rPr>
          <w:b/>
          <w:sz w:val="24"/>
        </w:rPr>
      </w:pPr>
      <w:r w:rsidRPr="00DC1BF7">
        <w:rPr>
          <w:b/>
          <w:sz w:val="24"/>
        </w:rPr>
        <w:t>TO LEGALISE THIS AGREEMENT:</w:t>
      </w:r>
    </w:p>
    <w:p w14:paraId="17E80747" w14:textId="30FB07FE" w:rsidR="00DB3B35" w:rsidRDefault="008570B3" w:rsidP="00DB3B35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FA9C41" wp14:editId="5B7AD20C">
                <wp:simplePos x="0" y="0"/>
                <wp:positionH relativeFrom="column">
                  <wp:posOffset>468630</wp:posOffset>
                </wp:positionH>
                <wp:positionV relativeFrom="paragraph">
                  <wp:posOffset>99060</wp:posOffset>
                </wp:positionV>
                <wp:extent cx="5692140" cy="2552700"/>
                <wp:effectExtent l="0" t="0" r="22860" b="19050"/>
                <wp:wrapNone/>
                <wp:docPr id="83819926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2552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66DFF" w14:textId="0269CC70" w:rsidR="00DB3B35" w:rsidRDefault="00DB3B35" w:rsidP="00DB3B35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RIPARIAN OWNER: </w:t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  <w:t>OTHER CAPACITY: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71A66E6E" w14:textId="77777777" w:rsidR="00DB3B35" w:rsidRDefault="00DB3B35" w:rsidP="00DB3B35">
                            <w:pPr>
                              <w:jc w:val="both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75A71E8" w14:textId="77777777" w:rsidR="00DC1BF7" w:rsidRDefault="00DB3B35" w:rsidP="00DB3B35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CF3B16">
                              <w:rPr>
                                <w:b/>
                                <w:bCs/>
                                <w:sz w:val="24"/>
                              </w:rPr>
                              <w:t>SIGNATURE</w:t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>:</w:t>
                            </w:r>
                          </w:p>
                          <w:p w14:paraId="3196EA6C" w14:textId="77777777" w:rsidR="008570B3" w:rsidRDefault="008570B3" w:rsidP="00DB3B35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35173AA" w14:textId="77777777" w:rsidR="008570B3" w:rsidRDefault="008570B3" w:rsidP="00DB3B35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E98DB27" w14:textId="77777777" w:rsidR="008570B3" w:rsidRDefault="008570B3" w:rsidP="00DB3B35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PRINT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DATE</w:t>
                            </w:r>
                            <w:r>
                              <w:rPr>
                                <w:sz w:val="24"/>
                              </w:rPr>
                              <w:t>:</w:t>
                            </w:r>
                          </w:p>
                          <w:p w14:paraId="18E764E8" w14:textId="56CF0252" w:rsidR="00DB3B35" w:rsidRDefault="00DB3B35" w:rsidP="00DB3B35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4CE6727B" w14:textId="50F15BCC" w:rsidR="008570B3" w:rsidRDefault="00DB3B35" w:rsidP="00DB3B35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NB: </w:t>
                            </w: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By signing this block you confirm that you have read and agree with the TLC Privacy Notice posted on </w:t>
                            </w:r>
                            <w:r w:rsidR="008570B3">
                              <w:rPr>
                                <w:color w:val="000000" w:themeColor="text1"/>
                                <w:sz w:val="24"/>
                              </w:rPr>
                              <w:t xml:space="preserve">the TLC </w:t>
                            </w: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website </w:t>
                            </w:r>
                            <w:hyperlink r:id="rId6" w:history="1">
                              <w:r w:rsidR="008570B3" w:rsidRPr="00FB56E6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tayfishing.co.uk/tay-liaison-committee</w:t>
                              </w:r>
                            </w:hyperlink>
                          </w:p>
                          <w:p w14:paraId="75EBF51A" w14:textId="1FE3F83F" w:rsidR="00DB3B35" w:rsidRPr="00C80143" w:rsidRDefault="00023A8F" w:rsidP="00DB3B3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and also</w:t>
                            </w:r>
                            <w:proofErr w:type="gramEnd"/>
                            <w:r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 agree to your address and </w:t>
                            </w:r>
                            <w:r w:rsid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contact details</w:t>
                            </w:r>
                            <w:r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 being held by the entity issuing permits (listed below)</w:t>
                            </w:r>
                          </w:p>
                          <w:p w14:paraId="161CAAB0" w14:textId="4085C6E4" w:rsidR="00DB3B35" w:rsidRDefault="00DB3B35" w:rsidP="00DC1BF7">
                            <w:pPr>
                              <w:contextualSpacing/>
                              <w:jc w:val="both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 xml:space="preserve">CONTACT ADDRESS: </w:t>
                            </w:r>
                          </w:p>
                          <w:p w14:paraId="5017C82D" w14:textId="77777777" w:rsidR="00023A8F" w:rsidRPr="00DC1BF7" w:rsidRDefault="00023A8F" w:rsidP="00DC1BF7">
                            <w:pPr>
                              <w:contextualSpacing/>
                              <w:jc w:val="both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24F07BB" w14:textId="1866B735" w:rsidR="00DB3B35" w:rsidRPr="009B0CCE" w:rsidRDefault="00DB3B35" w:rsidP="00DB3B35">
                            <w:pPr>
                              <w:pStyle w:val="Heading1"/>
                              <w:ind w:left="-720" w:firstLine="720"/>
                              <w:contextualSpacing/>
                              <w:jc w:val="both"/>
                              <w:rPr>
                                <w:sz w:val="24"/>
                                <w:szCs w:val="18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  <w:szCs w:val="18"/>
                              </w:rPr>
                              <w:t>CONTACT TELEPHONE NUMBER</w:t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 xml:space="preserve">: </w:t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18"/>
                              </w:rPr>
                              <w:tab/>
                            </w:r>
                            <w:r w:rsidRPr="00D72FC6">
                              <w:rPr>
                                <w:b/>
                                <w:bCs/>
                                <w:sz w:val="24"/>
                                <w:szCs w:val="18"/>
                              </w:rPr>
                              <w:t xml:space="preserve">Mob: </w:t>
                            </w:r>
                          </w:p>
                          <w:p w14:paraId="4CE863BB" w14:textId="77777777" w:rsidR="00DB3B35" w:rsidRDefault="00DB3B35" w:rsidP="00DB3B35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FA9C4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6.9pt;margin-top:7.8pt;width:448.2pt;height:20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">
                <v:textbox>
                  <w:txbxContent>
                    <w:p w14:paraId="00B66DFF" w14:textId="0269CC70" w:rsidR="00DB3B35" w:rsidRDefault="00DB3B35" w:rsidP="00DB3B35">
                      <w:pPr>
                        <w:jc w:val="both"/>
                        <w:rPr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RIPARIAN OWNER: </w:t>
                      </w:r>
                      <w:r>
                        <w:rPr>
                          <w:b/>
                          <w:sz w:val="24"/>
                        </w:rPr>
                        <w:tab/>
                      </w:r>
                      <w:r>
                        <w:rPr>
                          <w:b/>
                          <w:sz w:val="24"/>
                        </w:rPr>
                        <w:tab/>
                        <w:t>OTHER CAPACITY: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71A66E6E" w14:textId="77777777" w:rsidR="00DB3B35" w:rsidRDefault="00DB3B35" w:rsidP="00DB3B35">
                      <w:pPr>
                        <w:jc w:val="both"/>
                        <w:rPr>
                          <w:b/>
                          <w:sz w:val="24"/>
                        </w:rPr>
                      </w:pPr>
                    </w:p>
                    <w:p w14:paraId="075A71E8" w14:textId="77777777" w:rsidR="00DC1BF7" w:rsidRDefault="00DB3B35" w:rsidP="00DB3B35">
                      <w:pPr>
                        <w:jc w:val="both"/>
                        <w:rPr>
                          <w:b/>
                          <w:bCs/>
                          <w:sz w:val="24"/>
                        </w:rPr>
                      </w:pPr>
                      <w:r w:rsidRPr="00CF3B16">
                        <w:rPr>
                          <w:b/>
                          <w:bCs/>
                          <w:sz w:val="24"/>
                        </w:rPr>
                        <w:t>SIGNATURE</w:t>
                      </w:r>
                      <w:r>
                        <w:rPr>
                          <w:b/>
                          <w:bCs/>
                          <w:sz w:val="24"/>
                        </w:rPr>
                        <w:t>:</w:t>
                      </w:r>
                    </w:p>
                    <w:p w14:paraId="3196EA6C" w14:textId="77777777" w:rsidR="008570B3" w:rsidRDefault="008570B3" w:rsidP="00DB3B35">
                      <w:pPr>
                        <w:jc w:val="both"/>
                        <w:rPr>
                          <w:b/>
                          <w:bCs/>
                          <w:sz w:val="24"/>
                        </w:rPr>
                      </w:pPr>
                    </w:p>
                    <w:p w14:paraId="335173AA" w14:textId="77777777" w:rsidR="008570B3" w:rsidRDefault="008570B3" w:rsidP="00DB3B35">
                      <w:pPr>
                        <w:jc w:val="both"/>
                        <w:rPr>
                          <w:b/>
                          <w:bCs/>
                          <w:sz w:val="24"/>
                        </w:rPr>
                      </w:pPr>
                    </w:p>
                    <w:p w14:paraId="5E98DB27" w14:textId="77777777" w:rsidR="008570B3" w:rsidRDefault="008570B3" w:rsidP="00DB3B35">
                      <w:pPr>
                        <w:jc w:val="both"/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PRINT: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 w:rsidRPr="00345B2A">
                        <w:rPr>
                          <w:b/>
                          <w:bCs/>
                          <w:sz w:val="24"/>
                        </w:rPr>
                        <w:t>DATE</w:t>
                      </w:r>
                      <w:r>
                        <w:rPr>
                          <w:sz w:val="24"/>
                        </w:rPr>
                        <w:t>:</w:t>
                      </w:r>
                    </w:p>
                    <w:p w14:paraId="18E764E8" w14:textId="56CF0252" w:rsidR="00DB3B35" w:rsidRDefault="00DB3B35" w:rsidP="00DB3B35">
                      <w:pPr>
                        <w:jc w:val="both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ab/>
                      </w:r>
                    </w:p>
                    <w:p w14:paraId="4CE6727B" w14:textId="50F15BCC" w:rsidR="008570B3" w:rsidRDefault="00DB3B35" w:rsidP="00DB3B35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</w:rPr>
                        <w:t xml:space="preserve">NB: </w:t>
                      </w: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By signing this block you confirm that you have read and agree with the TLC Privacy Notice posted on </w:t>
                      </w:r>
                      <w:r w:rsidR="008570B3">
                        <w:rPr>
                          <w:color w:val="000000" w:themeColor="text1"/>
                          <w:sz w:val="24"/>
                        </w:rPr>
                        <w:t xml:space="preserve">the TLC </w:t>
                      </w: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website </w:t>
                      </w:r>
                      <w:hyperlink r:id="rId7" w:history="1">
                        <w:r w:rsidR="008570B3" w:rsidRPr="00FB56E6">
                          <w:rPr>
                            <w:rStyle w:val="Hyperlink"/>
                            <w:sz w:val="24"/>
                            <w:szCs w:val="24"/>
                          </w:rPr>
                          <w:t>www.tayfishing.co.uk/tay-liaison-committee</w:t>
                        </w:r>
                      </w:hyperlink>
                    </w:p>
                    <w:p w14:paraId="75EBF51A" w14:textId="1FE3F83F" w:rsidR="00DB3B35" w:rsidRPr="00C80143" w:rsidRDefault="00023A8F" w:rsidP="00DB3B35">
                      <w:pPr>
                        <w:rPr>
                          <w:sz w:val="24"/>
                          <w:szCs w:val="24"/>
                        </w:rPr>
                      </w:pPr>
                      <w:proofErr w:type="gramStart"/>
                      <w:r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and also</w:t>
                      </w:r>
                      <w:proofErr w:type="gramEnd"/>
                      <w:r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agree to your address and </w:t>
                      </w:r>
                      <w:r w:rsid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contact details</w:t>
                      </w:r>
                      <w:r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being held by the entity issuing permits (listed below)</w:t>
                      </w:r>
                    </w:p>
                    <w:p w14:paraId="161CAAB0" w14:textId="4085C6E4" w:rsidR="00DB3B35" w:rsidRDefault="00DB3B35" w:rsidP="00DC1BF7">
                      <w:pPr>
                        <w:contextualSpacing/>
                        <w:jc w:val="both"/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 xml:space="preserve">CONTACT ADDRESS: </w:t>
                      </w:r>
                    </w:p>
                    <w:p w14:paraId="5017C82D" w14:textId="77777777" w:rsidR="00023A8F" w:rsidRPr="00DC1BF7" w:rsidRDefault="00023A8F" w:rsidP="00DC1BF7">
                      <w:pPr>
                        <w:contextualSpacing/>
                        <w:jc w:val="both"/>
                        <w:rPr>
                          <w:b/>
                          <w:sz w:val="24"/>
                        </w:rPr>
                      </w:pPr>
                    </w:p>
                    <w:p w14:paraId="224F07BB" w14:textId="1866B735" w:rsidR="00DB3B35" w:rsidRPr="009B0CCE" w:rsidRDefault="00DB3B35" w:rsidP="00DB3B35">
                      <w:pPr>
                        <w:pStyle w:val="Heading1"/>
                        <w:ind w:left="-720" w:firstLine="720"/>
                        <w:contextualSpacing/>
                        <w:jc w:val="both"/>
                        <w:rPr>
                          <w:sz w:val="24"/>
                          <w:szCs w:val="18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  <w:szCs w:val="18"/>
                        </w:rPr>
                        <w:t>CONTACT TELEPHONE NUMBER</w:t>
                      </w:r>
                      <w:r>
                        <w:rPr>
                          <w:sz w:val="24"/>
                          <w:szCs w:val="18"/>
                        </w:rPr>
                        <w:t xml:space="preserve">: </w:t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>
                        <w:rPr>
                          <w:sz w:val="24"/>
                          <w:szCs w:val="18"/>
                        </w:rPr>
                        <w:tab/>
                      </w:r>
                      <w:r w:rsidRPr="00D72FC6">
                        <w:rPr>
                          <w:b/>
                          <w:bCs/>
                          <w:sz w:val="24"/>
                          <w:szCs w:val="18"/>
                        </w:rPr>
                        <w:t xml:space="preserve">Mob: </w:t>
                      </w:r>
                    </w:p>
                    <w:p w14:paraId="4CE863BB" w14:textId="77777777" w:rsidR="00DB3B35" w:rsidRDefault="00DB3B35" w:rsidP="00DB3B35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3B6BF154" w14:textId="7526C705" w:rsidR="00DB3B35" w:rsidRDefault="00DB3B35" w:rsidP="00DB3B35">
      <w:pPr>
        <w:rPr>
          <w:sz w:val="24"/>
        </w:rPr>
      </w:pPr>
      <w:r>
        <w:rPr>
          <w:sz w:val="24"/>
        </w:rPr>
        <w:tab/>
      </w:r>
    </w:p>
    <w:p w14:paraId="371608BF" w14:textId="7D5B41DF" w:rsidR="00DB3B35" w:rsidRDefault="00DB3B35" w:rsidP="00DB3B35">
      <w:pPr>
        <w:rPr>
          <w:sz w:val="24"/>
        </w:rPr>
      </w:pPr>
    </w:p>
    <w:p w14:paraId="635A4A12" w14:textId="77777777" w:rsidR="00DB3B35" w:rsidRDefault="00DB3B35" w:rsidP="00DB3B35">
      <w:pPr>
        <w:rPr>
          <w:sz w:val="24"/>
        </w:rPr>
      </w:pPr>
    </w:p>
    <w:p w14:paraId="19D887B5" w14:textId="77777777" w:rsidR="00DB3B35" w:rsidRDefault="00DB3B35" w:rsidP="00DB3B35">
      <w:pPr>
        <w:rPr>
          <w:sz w:val="24"/>
        </w:rPr>
      </w:pPr>
    </w:p>
    <w:p w14:paraId="22DAE533" w14:textId="77777777" w:rsidR="00DB3B35" w:rsidRDefault="00DB3B35" w:rsidP="00DB3B35">
      <w:pPr>
        <w:rPr>
          <w:sz w:val="24"/>
        </w:rPr>
      </w:pPr>
    </w:p>
    <w:p w14:paraId="4297A314" w14:textId="77777777" w:rsidR="00DB3B35" w:rsidRDefault="00DB3B35" w:rsidP="00DB3B35">
      <w:pPr>
        <w:rPr>
          <w:sz w:val="24"/>
        </w:rPr>
      </w:pPr>
    </w:p>
    <w:p w14:paraId="4E581007" w14:textId="77777777" w:rsidR="00DB3B35" w:rsidRDefault="00DB3B35" w:rsidP="00DB3B35">
      <w:pPr>
        <w:rPr>
          <w:sz w:val="24"/>
        </w:rPr>
      </w:pPr>
    </w:p>
    <w:p w14:paraId="236BCD9D" w14:textId="77777777" w:rsidR="00DB3B35" w:rsidRDefault="00DB3B35" w:rsidP="00DB3B35">
      <w:pPr>
        <w:rPr>
          <w:sz w:val="24"/>
        </w:rPr>
      </w:pPr>
    </w:p>
    <w:p w14:paraId="79BBB72E" w14:textId="77777777" w:rsidR="00DB3B35" w:rsidRDefault="00DB3B35" w:rsidP="00DB3B35">
      <w:pPr>
        <w:rPr>
          <w:sz w:val="24"/>
        </w:rPr>
      </w:pPr>
    </w:p>
    <w:p w14:paraId="316F53ED" w14:textId="77777777" w:rsidR="00DB3B35" w:rsidRDefault="00DB3B35" w:rsidP="00DB3B35">
      <w:pPr>
        <w:rPr>
          <w:sz w:val="24"/>
        </w:rPr>
      </w:pPr>
    </w:p>
    <w:p w14:paraId="16F37A73" w14:textId="77777777" w:rsidR="00DB3B35" w:rsidRDefault="00DB3B35" w:rsidP="00DB3B35">
      <w:pPr>
        <w:rPr>
          <w:sz w:val="24"/>
        </w:rPr>
      </w:pPr>
    </w:p>
    <w:p w14:paraId="15AD4EF8" w14:textId="77777777" w:rsidR="00DB3B35" w:rsidRPr="009B0CCE" w:rsidRDefault="00DB3B35" w:rsidP="00DB3B35">
      <w:pPr>
        <w:rPr>
          <w:sz w:val="24"/>
          <w:szCs w:val="18"/>
        </w:rPr>
      </w:pPr>
    </w:p>
    <w:p w14:paraId="34BB349F" w14:textId="3A2874E5" w:rsidR="00DB3B35" w:rsidRDefault="00DB3B35" w:rsidP="00DB3B35">
      <w:pPr>
        <w:rPr>
          <w:sz w:val="24"/>
        </w:rPr>
      </w:pPr>
    </w:p>
    <w:p w14:paraId="0CDE77E7" w14:textId="4C3F1223" w:rsidR="00DB3B35" w:rsidRDefault="00DB3B35" w:rsidP="00DB3B35">
      <w:pPr>
        <w:ind w:left="720"/>
        <w:rPr>
          <w:sz w:val="24"/>
        </w:rPr>
      </w:pPr>
    </w:p>
    <w:p w14:paraId="4DAA9EFA" w14:textId="74D3FF19" w:rsidR="00DB3B35" w:rsidRDefault="00023A8F" w:rsidP="00DB3B35">
      <w:pPr>
        <w:ind w:left="7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849324C" wp14:editId="1ADFE34B">
                <wp:simplePos x="0" y="0"/>
                <wp:positionH relativeFrom="column">
                  <wp:posOffset>468630</wp:posOffset>
                </wp:positionH>
                <wp:positionV relativeFrom="paragraph">
                  <wp:posOffset>121920</wp:posOffset>
                </wp:positionV>
                <wp:extent cx="5692140" cy="3674745"/>
                <wp:effectExtent l="0" t="0" r="22860" b="20955"/>
                <wp:wrapNone/>
                <wp:docPr id="103091506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3674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09BD2B" w14:textId="16AAEDCB" w:rsidR="00023A8F" w:rsidRDefault="00DB3B35" w:rsidP="00DB3B35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If an </w:t>
                            </w:r>
                            <w:r w:rsidRPr="00DC1BF7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Agent/Manager</w:t>
                            </w:r>
                            <w:r w:rsidRPr="00DC1BF7">
                              <w:rPr>
                                <w:b/>
                                <w:strike/>
                                <w:color w:val="000000" w:themeColor="text1"/>
                                <w:sz w:val="24"/>
                              </w:rPr>
                              <w:t>/</w:t>
                            </w:r>
                            <w:r w:rsidRPr="00DC1BF7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Angling Club</w:t>
                            </w:r>
                            <w:r w:rsidRPr="008570B3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/T</w:t>
                            </w:r>
                            <w:r w:rsidRPr="00DC1BF7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enant</w:t>
                            </w:r>
                            <w:r w:rsidRPr="00DC1BF7">
                              <w:rPr>
                                <w:color w:val="000000" w:themeColor="text1"/>
                                <w:sz w:val="24"/>
                              </w:rPr>
                              <w:t xml:space="preserve"> is issuing permits on behalf of the Riparian Owner, complete this first section. </w:t>
                            </w:r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 xml:space="preserve">By signing this </w:t>
                            </w:r>
                            <w:proofErr w:type="gramStart"/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>block</w:t>
                            </w:r>
                            <w:proofErr w:type="gramEnd"/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 xml:space="preserve"> you confirm that you have read and agree with the TLC Privacy Notice posted on </w:t>
                            </w:r>
                            <w:r w:rsidR="00023A8F">
                              <w:rPr>
                                <w:color w:val="000000" w:themeColor="text1"/>
                                <w:sz w:val="24"/>
                              </w:rPr>
                              <w:t xml:space="preserve">the TLC </w:t>
                            </w:r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>website</w:t>
                            </w:r>
                            <w:r w:rsidR="00023A8F">
                              <w:rPr>
                                <w:color w:val="000000" w:themeColor="text1"/>
                                <w:sz w:val="24"/>
                              </w:rPr>
                              <w:t>:</w:t>
                            </w:r>
                            <w:r w:rsidRPr="008570B3">
                              <w:rPr>
                                <w:color w:val="000000" w:themeColor="text1"/>
                                <w:sz w:val="24"/>
                              </w:rPr>
                              <w:t xml:space="preserve"> </w:t>
                            </w:r>
                          </w:p>
                          <w:p w14:paraId="373018F6" w14:textId="1E93DEE5" w:rsidR="00023A8F" w:rsidRPr="00C80143" w:rsidRDefault="00000000" w:rsidP="00023A8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hyperlink r:id="rId8" w:history="1">
                              <w:r w:rsidR="00023A8F" w:rsidRPr="00023A8F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tayfishing.co.uk/tay-liaison-committee</w:t>
                              </w:r>
                            </w:hyperlink>
                            <w:r w:rsidR="00023A8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023A8F" w:rsidRPr="00C80143">
                              <w:rPr>
                                <w:sz w:val="24"/>
                                <w:szCs w:val="24"/>
                              </w:rPr>
                              <w:t>and</w:t>
                            </w:r>
                            <w:r w:rsidR="00023A8F"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 also</w:t>
                            </w:r>
                            <w:proofErr w:type="gramEnd"/>
                            <w:r w:rsidR="00023A8F"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 agree to your address and </w:t>
                            </w:r>
                            <w:r w:rsid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contact details </w:t>
                            </w:r>
                            <w:r w:rsidR="00023A8F" w:rsidRPr="00C80143">
                              <w:rPr>
                                <w:rStyle w:val="Hyperlink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being held by the entity listed above.</w:t>
                            </w:r>
                          </w:p>
                          <w:p w14:paraId="3418CB41" w14:textId="4B3A6DDB" w:rsidR="00023A8F" w:rsidRPr="00023A8F" w:rsidRDefault="00023A8F" w:rsidP="00DB3B35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1F7A52F" w14:textId="1D59EA64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SIGNATURE:</w:t>
                            </w:r>
                            <w:r>
                              <w:rPr>
                                <w:sz w:val="24"/>
                              </w:rPr>
                              <w:t xml:space="preserve"> of </w:t>
                            </w:r>
                            <w:r w:rsidRPr="00DC1BF7">
                              <w:rPr>
                                <w:sz w:val="24"/>
                              </w:rPr>
                              <w:t>Agent/Manager</w:t>
                            </w:r>
                            <w:r w:rsidRPr="00D929DB">
                              <w:rPr>
                                <w:strike/>
                                <w:sz w:val="24"/>
                              </w:rPr>
                              <w:t>/</w:t>
                            </w:r>
                            <w:r>
                              <w:rPr>
                                <w:sz w:val="24"/>
                              </w:rPr>
                              <w:t>Club Representative</w:t>
                            </w:r>
                            <w:r w:rsidR="00DC1BF7" w:rsidRPr="00DC1BF7">
                              <w:rPr>
                                <w:sz w:val="24"/>
                              </w:rPr>
                              <w:t>/</w:t>
                            </w:r>
                            <w:r w:rsidRPr="00DC1BF7">
                              <w:rPr>
                                <w:sz w:val="24"/>
                              </w:rPr>
                              <w:t>Tenant</w:t>
                            </w:r>
                            <w:r w:rsidR="00DC1BF7" w:rsidRPr="00DC1BF7">
                              <w:rPr>
                                <w:sz w:val="24"/>
                              </w:rPr>
                              <w:t>:</w:t>
                            </w:r>
                          </w:p>
                          <w:p w14:paraId="1488A6F0" w14:textId="796CFC7E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5978F4C5" w14:textId="77777777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48C0A53" w14:textId="77777777" w:rsidR="00023A8F" w:rsidRDefault="00023A8F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0530129" w14:textId="18014A4C" w:rsidR="00DB3B35" w:rsidRPr="00C55528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PRINT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DATE: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5B604255" w14:textId="405DF96E" w:rsidR="00DB3B35" w:rsidRPr="00D929DB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CAPACITY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16DD98D0" w14:textId="7036D330" w:rsidR="00DB3B35" w:rsidRPr="00D929DB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CONTACT TELEPHONE NUMBER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4E3C268C" w14:textId="77777777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749FB188" w14:textId="77777777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If The </w:t>
                            </w:r>
                            <w:r w:rsidRPr="008570B3">
                              <w:rPr>
                                <w:b/>
                                <w:sz w:val="24"/>
                              </w:rPr>
                              <w:t>Riparian Owner/Agent/Club/Tenant</w:t>
                            </w:r>
                            <w:r w:rsidRPr="00C55528">
                              <w:rPr>
                                <w:strike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 xml:space="preserve">is issuing </w:t>
                            </w:r>
                            <w:proofErr w:type="gramStart"/>
                            <w:r>
                              <w:rPr>
                                <w:sz w:val="24"/>
                              </w:rPr>
                              <w:t>permits</w:t>
                            </w:r>
                            <w:proofErr w:type="gramEnd"/>
                            <w:r>
                              <w:rPr>
                                <w:sz w:val="24"/>
                              </w:rPr>
                              <w:t xml:space="preserve"> then complete this second section.</w:t>
                            </w:r>
                          </w:p>
                          <w:p w14:paraId="2D6AA518" w14:textId="49D59A05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SALE POINT FOR PERMITS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7E8184EE" w14:textId="77777777" w:rsidR="00DC1BF7" w:rsidRDefault="00DC1BF7" w:rsidP="00DB3B35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6F4C58C4" w14:textId="22829074" w:rsidR="00DB3B35" w:rsidRPr="00C55528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TEL NO</w:t>
                            </w:r>
                            <w:r>
                              <w:rPr>
                                <w:b/>
                                <w:bCs/>
                                <w:sz w:val="24"/>
                              </w:rPr>
                              <w:t>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5EF6493E" w14:textId="77777777" w:rsidR="00DB3B35" w:rsidRDefault="00DB3B35" w:rsidP="00DB3B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9324C" id="Text Box 3" o:spid="_x0000_s1027" type="#_x0000_t202" style="position:absolute;left:0;text-align:left;margin-left:36.9pt;margin-top:9.6pt;width:448.2pt;height:289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">
                <v:textbox>
                  <w:txbxContent>
                    <w:p w14:paraId="3E09BD2B" w14:textId="16AAEDCB" w:rsidR="00023A8F" w:rsidRDefault="00DB3B35" w:rsidP="00DB3B35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If an </w:t>
                      </w:r>
                      <w:r w:rsidRPr="00DC1BF7">
                        <w:rPr>
                          <w:b/>
                          <w:color w:val="000000" w:themeColor="text1"/>
                          <w:sz w:val="24"/>
                        </w:rPr>
                        <w:t>Agent/Manager</w:t>
                      </w:r>
                      <w:r w:rsidRPr="00DC1BF7">
                        <w:rPr>
                          <w:b/>
                          <w:strike/>
                          <w:color w:val="000000" w:themeColor="text1"/>
                          <w:sz w:val="24"/>
                        </w:rPr>
                        <w:t>/</w:t>
                      </w:r>
                      <w:r w:rsidRPr="00DC1BF7">
                        <w:rPr>
                          <w:b/>
                          <w:color w:val="000000" w:themeColor="text1"/>
                          <w:sz w:val="24"/>
                        </w:rPr>
                        <w:t>Angling Club</w:t>
                      </w:r>
                      <w:r w:rsidRPr="008570B3">
                        <w:rPr>
                          <w:b/>
                          <w:color w:val="000000" w:themeColor="text1"/>
                          <w:sz w:val="24"/>
                        </w:rPr>
                        <w:t>/T</w:t>
                      </w:r>
                      <w:r w:rsidRPr="00DC1BF7">
                        <w:rPr>
                          <w:b/>
                          <w:color w:val="000000" w:themeColor="text1"/>
                          <w:sz w:val="24"/>
                        </w:rPr>
                        <w:t>enant</w:t>
                      </w:r>
                      <w:r w:rsidRPr="00DC1BF7">
                        <w:rPr>
                          <w:color w:val="000000" w:themeColor="text1"/>
                          <w:sz w:val="24"/>
                        </w:rPr>
                        <w:t xml:space="preserve"> is issuing permits on behalf of the Riparian Owner, complete this first section. </w:t>
                      </w:r>
                      <w:r w:rsidRPr="008570B3">
                        <w:rPr>
                          <w:color w:val="000000" w:themeColor="text1"/>
                          <w:sz w:val="24"/>
                        </w:rPr>
                        <w:t xml:space="preserve">By signing this </w:t>
                      </w:r>
                      <w:proofErr w:type="gramStart"/>
                      <w:r w:rsidRPr="008570B3">
                        <w:rPr>
                          <w:color w:val="000000" w:themeColor="text1"/>
                          <w:sz w:val="24"/>
                        </w:rPr>
                        <w:t>block</w:t>
                      </w:r>
                      <w:proofErr w:type="gramEnd"/>
                      <w:r w:rsidRPr="008570B3">
                        <w:rPr>
                          <w:color w:val="000000" w:themeColor="text1"/>
                          <w:sz w:val="24"/>
                        </w:rPr>
                        <w:t xml:space="preserve"> you confirm that you have read and agree with the TLC Privacy Notice posted on </w:t>
                      </w:r>
                      <w:r w:rsidR="00023A8F">
                        <w:rPr>
                          <w:color w:val="000000" w:themeColor="text1"/>
                          <w:sz w:val="24"/>
                        </w:rPr>
                        <w:t xml:space="preserve">the TLC </w:t>
                      </w:r>
                      <w:r w:rsidRPr="008570B3">
                        <w:rPr>
                          <w:color w:val="000000" w:themeColor="text1"/>
                          <w:sz w:val="24"/>
                        </w:rPr>
                        <w:t>website</w:t>
                      </w:r>
                      <w:r w:rsidR="00023A8F">
                        <w:rPr>
                          <w:color w:val="000000" w:themeColor="text1"/>
                          <w:sz w:val="24"/>
                        </w:rPr>
                        <w:t>:</w:t>
                      </w:r>
                      <w:r w:rsidRPr="008570B3">
                        <w:rPr>
                          <w:color w:val="000000" w:themeColor="text1"/>
                          <w:sz w:val="24"/>
                        </w:rPr>
                        <w:t xml:space="preserve"> </w:t>
                      </w:r>
                    </w:p>
                    <w:p w14:paraId="373018F6" w14:textId="1E93DEE5" w:rsidR="00023A8F" w:rsidRPr="00C80143" w:rsidRDefault="00000000" w:rsidP="00023A8F">
                      <w:pPr>
                        <w:rPr>
                          <w:sz w:val="24"/>
                          <w:szCs w:val="24"/>
                        </w:rPr>
                      </w:pPr>
                      <w:hyperlink r:id="rId9" w:history="1">
                        <w:r w:rsidR="00023A8F" w:rsidRPr="00023A8F">
                          <w:rPr>
                            <w:rStyle w:val="Hyperlink"/>
                            <w:sz w:val="24"/>
                            <w:szCs w:val="24"/>
                          </w:rPr>
                          <w:t>www.tayfishing.co.uk/tay-liaison-committee</w:t>
                        </w:r>
                      </w:hyperlink>
                      <w:r w:rsidR="00023A8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023A8F" w:rsidRPr="00C80143">
                        <w:rPr>
                          <w:sz w:val="24"/>
                          <w:szCs w:val="24"/>
                        </w:rPr>
                        <w:t>and</w:t>
                      </w:r>
                      <w:r w:rsidR="00023A8F"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also</w:t>
                      </w:r>
                      <w:proofErr w:type="gramEnd"/>
                      <w:r w:rsidR="00023A8F"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 agree to your address and </w:t>
                      </w:r>
                      <w:r w:rsid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 xml:space="preserve">contact details </w:t>
                      </w:r>
                      <w:r w:rsidR="00023A8F" w:rsidRPr="00C80143">
                        <w:rPr>
                          <w:rStyle w:val="Hyperlink"/>
                          <w:color w:val="auto"/>
                          <w:sz w:val="24"/>
                          <w:szCs w:val="24"/>
                          <w:u w:val="none"/>
                        </w:rPr>
                        <w:t>being held by the entity listed above.</w:t>
                      </w:r>
                    </w:p>
                    <w:p w14:paraId="3418CB41" w14:textId="4B3A6DDB" w:rsidR="00023A8F" w:rsidRPr="00023A8F" w:rsidRDefault="00023A8F" w:rsidP="00DB3B35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1F7A52F" w14:textId="1D59EA64" w:rsidR="00DB3B35" w:rsidRDefault="00DB3B35" w:rsidP="00DB3B35">
                      <w:pPr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SIGNATURE:</w:t>
                      </w:r>
                      <w:r>
                        <w:rPr>
                          <w:sz w:val="24"/>
                        </w:rPr>
                        <w:t xml:space="preserve"> of </w:t>
                      </w:r>
                      <w:r w:rsidRPr="00DC1BF7">
                        <w:rPr>
                          <w:sz w:val="24"/>
                        </w:rPr>
                        <w:t>Agent/Manager</w:t>
                      </w:r>
                      <w:r w:rsidRPr="00D929DB">
                        <w:rPr>
                          <w:strike/>
                          <w:sz w:val="24"/>
                        </w:rPr>
                        <w:t>/</w:t>
                      </w:r>
                      <w:r>
                        <w:rPr>
                          <w:sz w:val="24"/>
                        </w:rPr>
                        <w:t>Club Representative</w:t>
                      </w:r>
                      <w:r w:rsidR="00DC1BF7" w:rsidRPr="00DC1BF7">
                        <w:rPr>
                          <w:sz w:val="24"/>
                        </w:rPr>
                        <w:t>/</w:t>
                      </w:r>
                      <w:r w:rsidRPr="00DC1BF7">
                        <w:rPr>
                          <w:sz w:val="24"/>
                        </w:rPr>
                        <w:t>Tenant</w:t>
                      </w:r>
                      <w:r w:rsidR="00DC1BF7" w:rsidRPr="00DC1BF7">
                        <w:rPr>
                          <w:sz w:val="24"/>
                        </w:rPr>
                        <w:t>:</w:t>
                      </w:r>
                    </w:p>
                    <w:p w14:paraId="1488A6F0" w14:textId="796CFC7E" w:rsidR="00DB3B35" w:rsidRDefault="00DB3B35" w:rsidP="00DB3B35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ab/>
                      </w:r>
                    </w:p>
                    <w:p w14:paraId="5978F4C5" w14:textId="77777777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</w:p>
                    <w:p w14:paraId="048C0A53" w14:textId="77777777" w:rsidR="00023A8F" w:rsidRDefault="00023A8F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10530129" w14:textId="18014A4C" w:rsidR="00DB3B35" w:rsidRPr="00C55528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PRINT: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 w:rsidRPr="00345B2A">
                        <w:rPr>
                          <w:b/>
                          <w:bCs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4"/>
                        </w:rPr>
                        <w:tab/>
                      </w:r>
                      <w:r w:rsidRPr="00345B2A">
                        <w:rPr>
                          <w:b/>
                          <w:bCs/>
                          <w:sz w:val="24"/>
                        </w:rPr>
                        <w:t>DATE: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5B604255" w14:textId="405DF96E" w:rsidR="00DB3B35" w:rsidRPr="00D929DB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CAPACITY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16DD98D0" w14:textId="7036D330" w:rsidR="00DB3B35" w:rsidRPr="00D929DB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CONTACT TELEPHONE NUMBER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4E3C268C" w14:textId="77777777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</w:p>
                    <w:p w14:paraId="749FB188" w14:textId="77777777" w:rsidR="00DB3B35" w:rsidRDefault="00DB3B35" w:rsidP="00DB3B35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If The </w:t>
                      </w:r>
                      <w:r w:rsidRPr="008570B3">
                        <w:rPr>
                          <w:b/>
                          <w:sz w:val="24"/>
                        </w:rPr>
                        <w:t>Riparian Owner/Agent/Club/Tenant</w:t>
                      </w:r>
                      <w:r w:rsidRPr="00C55528">
                        <w:rPr>
                          <w:strike/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 xml:space="preserve">is issuing </w:t>
                      </w:r>
                      <w:proofErr w:type="gramStart"/>
                      <w:r>
                        <w:rPr>
                          <w:sz w:val="24"/>
                        </w:rPr>
                        <w:t>permits</w:t>
                      </w:r>
                      <w:proofErr w:type="gramEnd"/>
                      <w:r>
                        <w:rPr>
                          <w:sz w:val="24"/>
                        </w:rPr>
                        <w:t xml:space="preserve"> then complete this second section.</w:t>
                      </w:r>
                    </w:p>
                    <w:p w14:paraId="2D6AA518" w14:textId="49D59A05" w:rsidR="00DB3B35" w:rsidRDefault="00DB3B35" w:rsidP="00DB3B35">
                      <w:pPr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SALE POINT FOR PERMITS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7E8184EE" w14:textId="77777777" w:rsidR="00DC1BF7" w:rsidRDefault="00DC1BF7" w:rsidP="00DB3B35">
                      <w:pPr>
                        <w:rPr>
                          <w:sz w:val="24"/>
                        </w:rPr>
                      </w:pPr>
                    </w:p>
                    <w:p w14:paraId="6F4C58C4" w14:textId="22829074" w:rsidR="00DB3B35" w:rsidRPr="00C55528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TEL NO</w:t>
                      </w:r>
                      <w:r>
                        <w:rPr>
                          <w:b/>
                          <w:bCs/>
                          <w:sz w:val="24"/>
                        </w:rPr>
                        <w:t>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5EF6493E" w14:textId="77777777" w:rsidR="00DB3B35" w:rsidRDefault="00DB3B35" w:rsidP="00DB3B35"/>
                  </w:txbxContent>
                </v:textbox>
              </v:shape>
            </w:pict>
          </mc:Fallback>
        </mc:AlternateContent>
      </w:r>
    </w:p>
    <w:p w14:paraId="25A1B04B" w14:textId="02438F10" w:rsidR="00DB3B35" w:rsidRDefault="00DB3B35" w:rsidP="00DB3B35">
      <w:pPr>
        <w:ind w:left="720"/>
        <w:rPr>
          <w:sz w:val="24"/>
        </w:rPr>
      </w:pPr>
    </w:p>
    <w:p w14:paraId="46F4EE0F" w14:textId="77777777" w:rsidR="00DB3B35" w:rsidRDefault="00DB3B35" w:rsidP="00DB3B35">
      <w:pPr>
        <w:ind w:left="720"/>
        <w:rPr>
          <w:sz w:val="24"/>
        </w:rPr>
      </w:pPr>
    </w:p>
    <w:p w14:paraId="3D5D93DC" w14:textId="77777777" w:rsidR="00DB3B35" w:rsidRDefault="00DB3B35" w:rsidP="00DB3B35">
      <w:pPr>
        <w:ind w:left="720"/>
        <w:rPr>
          <w:sz w:val="24"/>
        </w:rPr>
      </w:pPr>
    </w:p>
    <w:p w14:paraId="49FE33AA" w14:textId="77777777" w:rsidR="00DB3B35" w:rsidRDefault="00DB3B35" w:rsidP="00DB3B35">
      <w:pPr>
        <w:ind w:left="720"/>
        <w:rPr>
          <w:sz w:val="24"/>
        </w:rPr>
      </w:pPr>
    </w:p>
    <w:p w14:paraId="3810EB4F" w14:textId="77777777" w:rsidR="00DB3B35" w:rsidRDefault="00DB3B35" w:rsidP="00DB3B35">
      <w:pPr>
        <w:ind w:left="720"/>
        <w:rPr>
          <w:sz w:val="24"/>
        </w:rPr>
      </w:pPr>
    </w:p>
    <w:p w14:paraId="7C1FF469" w14:textId="77777777" w:rsidR="00DB3B35" w:rsidRDefault="00DB3B35" w:rsidP="00DB3B35">
      <w:pPr>
        <w:ind w:left="720"/>
        <w:rPr>
          <w:sz w:val="24"/>
        </w:rPr>
      </w:pPr>
    </w:p>
    <w:p w14:paraId="70F0619E" w14:textId="77777777" w:rsidR="00DB3B35" w:rsidRDefault="00DB3B35" w:rsidP="00DB3B35">
      <w:pPr>
        <w:ind w:left="720"/>
        <w:rPr>
          <w:sz w:val="24"/>
        </w:rPr>
      </w:pPr>
    </w:p>
    <w:p w14:paraId="50DDE5CE" w14:textId="77777777" w:rsidR="00DB3B35" w:rsidRDefault="00DB3B35" w:rsidP="00DB3B35">
      <w:pPr>
        <w:ind w:left="720"/>
        <w:rPr>
          <w:sz w:val="24"/>
        </w:rPr>
      </w:pPr>
    </w:p>
    <w:p w14:paraId="6BC5EFF7" w14:textId="77777777" w:rsidR="00DB3B35" w:rsidRDefault="00DB3B35" w:rsidP="00DB3B35">
      <w:pPr>
        <w:ind w:left="720"/>
        <w:rPr>
          <w:sz w:val="24"/>
        </w:rPr>
      </w:pPr>
    </w:p>
    <w:p w14:paraId="2393D8A8" w14:textId="77777777" w:rsidR="00DB3B35" w:rsidRDefault="00DB3B35" w:rsidP="00DB3B35">
      <w:pPr>
        <w:ind w:left="720"/>
        <w:rPr>
          <w:sz w:val="24"/>
        </w:rPr>
      </w:pPr>
    </w:p>
    <w:p w14:paraId="79EB7DAB" w14:textId="77777777" w:rsidR="00DB3B35" w:rsidRDefault="00DB3B35" w:rsidP="00DB3B35">
      <w:pPr>
        <w:ind w:left="720"/>
        <w:rPr>
          <w:sz w:val="24"/>
        </w:rPr>
      </w:pPr>
    </w:p>
    <w:p w14:paraId="5A4104C0" w14:textId="77777777" w:rsidR="00DB3B35" w:rsidRDefault="00DB3B35" w:rsidP="00DB3B35">
      <w:pPr>
        <w:ind w:left="720"/>
        <w:rPr>
          <w:sz w:val="24"/>
        </w:rPr>
      </w:pPr>
    </w:p>
    <w:p w14:paraId="0B602EDE" w14:textId="77777777" w:rsidR="00DB3B35" w:rsidRDefault="00DB3B35" w:rsidP="00DB3B35">
      <w:pPr>
        <w:ind w:left="720"/>
        <w:rPr>
          <w:sz w:val="24"/>
        </w:rPr>
      </w:pPr>
    </w:p>
    <w:p w14:paraId="03F2AA75" w14:textId="77777777" w:rsidR="00DB3B35" w:rsidRDefault="00DB3B35" w:rsidP="00DB3B35">
      <w:pPr>
        <w:ind w:left="720"/>
        <w:rPr>
          <w:sz w:val="24"/>
        </w:rPr>
      </w:pPr>
    </w:p>
    <w:p w14:paraId="0F81F9A3" w14:textId="77777777" w:rsidR="00DB3B35" w:rsidRDefault="00DB3B35" w:rsidP="00DB3B35">
      <w:pPr>
        <w:ind w:left="720"/>
        <w:rPr>
          <w:sz w:val="24"/>
        </w:rPr>
      </w:pPr>
    </w:p>
    <w:p w14:paraId="08529F5C" w14:textId="77777777" w:rsidR="00DB3B35" w:rsidRDefault="00DB3B35" w:rsidP="00DB3B35">
      <w:pPr>
        <w:ind w:left="720"/>
        <w:rPr>
          <w:sz w:val="24"/>
        </w:rPr>
      </w:pPr>
    </w:p>
    <w:p w14:paraId="64B8484A" w14:textId="77777777" w:rsidR="00DB3B35" w:rsidRDefault="00DB3B35" w:rsidP="00DB3B35">
      <w:pPr>
        <w:ind w:left="720"/>
        <w:jc w:val="right"/>
        <w:rPr>
          <w:sz w:val="24"/>
        </w:rPr>
      </w:pPr>
    </w:p>
    <w:p w14:paraId="0CBA1DBF" w14:textId="77777777" w:rsidR="00DB3B35" w:rsidRDefault="00DB3B35" w:rsidP="00DB3B35">
      <w:pPr>
        <w:ind w:left="720"/>
        <w:jc w:val="right"/>
        <w:rPr>
          <w:sz w:val="24"/>
        </w:rPr>
      </w:pPr>
    </w:p>
    <w:p w14:paraId="5B13DA36" w14:textId="26F07202" w:rsidR="00DB3B35" w:rsidRDefault="00DB3B35" w:rsidP="00DB3B35">
      <w:pPr>
        <w:ind w:left="720"/>
        <w:jc w:val="right"/>
        <w:rPr>
          <w:sz w:val="24"/>
        </w:rPr>
      </w:pPr>
    </w:p>
    <w:p w14:paraId="23A741CE" w14:textId="0AD36943" w:rsidR="00DB3B35" w:rsidRDefault="00DB3B35" w:rsidP="00DB3B35">
      <w:pPr>
        <w:ind w:left="720"/>
        <w:rPr>
          <w:sz w:val="24"/>
        </w:rPr>
      </w:pPr>
    </w:p>
    <w:p w14:paraId="62943CCC" w14:textId="71526DA6" w:rsidR="00DB3B35" w:rsidRPr="00C55528" w:rsidRDefault="008570B3" w:rsidP="00DB3B35">
      <w:pPr>
        <w:rPr>
          <w:b/>
          <w:bCs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B1B486E" wp14:editId="6FB2D977">
                <wp:simplePos x="0" y="0"/>
                <wp:positionH relativeFrom="column">
                  <wp:posOffset>468630</wp:posOffset>
                </wp:positionH>
                <wp:positionV relativeFrom="paragraph">
                  <wp:posOffset>173989</wp:posOffset>
                </wp:positionV>
                <wp:extent cx="5692140" cy="2760345"/>
                <wp:effectExtent l="0" t="0" r="22860" b="20955"/>
                <wp:wrapNone/>
                <wp:docPr id="209295946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2760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CFB18" w14:textId="77777777" w:rsidR="00E05313" w:rsidRDefault="00E05313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D33CE16" w14:textId="31F37235" w:rsidR="00DB3B35" w:rsidRDefault="00DB3B35" w:rsidP="00E05313">
                            <w:pPr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SIGNATURE of TLC Representative/Agent</w:t>
                            </w:r>
                            <w:r w:rsidR="00E05313">
                              <w:rPr>
                                <w:b/>
                                <w:bCs/>
                                <w:sz w:val="24"/>
                              </w:rPr>
                              <w:t xml:space="preserve">: 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0EC7727F" w14:textId="77777777" w:rsidR="00023A8F" w:rsidRDefault="00023A8F" w:rsidP="00DB3B35">
                            <w:pPr>
                              <w:pStyle w:val="Heading2"/>
                              <w:ind w:left="-720"/>
                              <w:rPr>
                                <w:sz w:val="24"/>
                              </w:rPr>
                            </w:pPr>
                          </w:p>
                          <w:p w14:paraId="0161BD75" w14:textId="77777777" w:rsidR="00023A8F" w:rsidRDefault="00DB3B35" w:rsidP="00023A8F">
                            <w:pPr>
                              <w:pStyle w:val="Heading2"/>
                              <w:ind w:left="-72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RINT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  <w:t xml:space="preserve">DATE: </w:t>
                            </w:r>
                          </w:p>
                          <w:p w14:paraId="1468BA06" w14:textId="6298221E" w:rsidR="00DB3B35" w:rsidRPr="00023A8F" w:rsidRDefault="00DB3B35" w:rsidP="00023A8F">
                            <w:pPr>
                              <w:pStyle w:val="Heading2"/>
                              <w:ind w:left="-720"/>
                              <w:rPr>
                                <w:sz w:val="24"/>
                              </w:rPr>
                            </w:pPr>
                            <w:r w:rsidRPr="00345B2A">
                              <w:rPr>
                                <w:bCs/>
                                <w:sz w:val="24"/>
                              </w:rPr>
                              <w:t>CAPACITY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15692EE4" w14:textId="71818CA0" w:rsidR="00DB3B35" w:rsidRPr="00D72FC6" w:rsidRDefault="00DB3B35" w:rsidP="00DB3B35">
                            <w:pPr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345B2A">
                              <w:rPr>
                                <w:b/>
                                <w:bCs/>
                                <w:sz w:val="24"/>
                              </w:rPr>
                              <w:t>CONTACT TELEPHONE NUMBER: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7F389832" w14:textId="77777777" w:rsidR="00DB3B35" w:rsidRDefault="00DB3B35" w:rsidP="00DB3B35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3933BF49" w14:textId="5DD886C1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This </w:t>
                            </w:r>
                            <w:r w:rsidR="00B33420">
                              <w:rPr>
                                <w:b/>
                                <w:sz w:val="24"/>
                              </w:rPr>
                              <w:t xml:space="preserve">and </w:t>
                            </w:r>
                            <w:r>
                              <w:rPr>
                                <w:b/>
                                <w:sz w:val="24"/>
                              </w:rPr>
                              <w:t>Three Page</w:t>
                            </w:r>
                            <w:r w:rsidR="00B33420" w:rsidRPr="00B3342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="00B33420">
                              <w:rPr>
                                <w:b/>
                                <w:sz w:val="24"/>
                              </w:rPr>
                              <w:t>Original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Document </w:t>
                            </w:r>
                            <w:r w:rsidR="00B33420">
                              <w:rPr>
                                <w:b/>
                                <w:sz w:val="24"/>
                              </w:rPr>
                              <w:t xml:space="preserve">to be </w:t>
                            </w:r>
                            <w:r>
                              <w:rPr>
                                <w:b/>
                                <w:sz w:val="24"/>
                              </w:rPr>
                              <w:t>sent to the TLC Recorder, with a Copy retained by both the Riparian Owner and the Angling Club/Agent/Tenant whichever is applicable.</w:t>
                            </w:r>
                          </w:p>
                          <w:p w14:paraId="113E1695" w14:textId="77777777" w:rsidR="00DB3B35" w:rsidRDefault="00DB3B35" w:rsidP="00DB3B35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15F51B69" w14:textId="77777777" w:rsidR="00DB3B35" w:rsidRDefault="00DB3B35" w:rsidP="00DB3B35">
                            <w:pPr>
                              <w:ind w:left="720" w:hanging="7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The Tay Liaison Committee must approve any alterations to the above clauses </w:t>
                            </w:r>
                          </w:p>
                          <w:p w14:paraId="77295758" w14:textId="77777777" w:rsidR="00DB3B35" w:rsidRDefault="00DB3B35" w:rsidP="00DB3B3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before these are implemented</w:t>
                            </w:r>
                            <w:r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0808C0C2" w14:textId="77777777" w:rsidR="00DB3B35" w:rsidRDefault="00DB3B35" w:rsidP="00DB3B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1B486E" id="Text Box 1" o:spid="_x0000_s1028" type="#_x0000_t202" style="position:absolute;margin-left:36.9pt;margin-top:13.7pt;width:448.2pt;height:217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">
                <v:textbox>
                  <w:txbxContent>
                    <w:p w14:paraId="138CFB18" w14:textId="77777777" w:rsidR="00E05313" w:rsidRDefault="00E05313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</w:p>
                    <w:p w14:paraId="7D33CE16" w14:textId="31F37235" w:rsidR="00DB3B35" w:rsidRDefault="00DB3B35" w:rsidP="00E05313">
                      <w:pPr>
                        <w:rPr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SIGNATURE of TLC Representative/Agent</w:t>
                      </w:r>
                      <w:r w:rsidR="00E05313">
                        <w:rPr>
                          <w:b/>
                          <w:bCs/>
                          <w:sz w:val="24"/>
                        </w:rPr>
                        <w:t xml:space="preserve">: 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</w:p>
                    <w:p w14:paraId="0EC7727F" w14:textId="77777777" w:rsidR="00023A8F" w:rsidRDefault="00023A8F" w:rsidP="00DB3B35">
                      <w:pPr>
                        <w:pStyle w:val="Heading2"/>
                        <w:ind w:left="-720"/>
                        <w:rPr>
                          <w:sz w:val="24"/>
                        </w:rPr>
                      </w:pPr>
                    </w:p>
                    <w:p w14:paraId="0161BD75" w14:textId="77777777" w:rsidR="00023A8F" w:rsidRDefault="00DB3B35" w:rsidP="00023A8F">
                      <w:pPr>
                        <w:pStyle w:val="Heading2"/>
                        <w:ind w:left="-72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PRINT: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  <w:t xml:space="preserve">DATE: </w:t>
                      </w:r>
                    </w:p>
                    <w:p w14:paraId="1468BA06" w14:textId="6298221E" w:rsidR="00DB3B35" w:rsidRPr="00023A8F" w:rsidRDefault="00DB3B35" w:rsidP="00023A8F">
                      <w:pPr>
                        <w:pStyle w:val="Heading2"/>
                        <w:ind w:left="-720"/>
                        <w:rPr>
                          <w:sz w:val="24"/>
                        </w:rPr>
                      </w:pPr>
                      <w:r w:rsidRPr="00345B2A">
                        <w:rPr>
                          <w:bCs/>
                          <w:sz w:val="24"/>
                        </w:rPr>
                        <w:t>CAPACITY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15692EE4" w14:textId="71818CA0" w:rsidR="00DB3B35" w:rsidRPr="00D72FC6" w:rsidRDefault="00DB3B35" w:rsidP="00DB3B35">
                      <w:pPr>
                        <w:rPr>
                          <w:b/>
                          <w:bCs/>
                          <w:sz w:val="24"/>
                        </w:rPr>
                      </w:pPr>
                      <w:r w:rsidRPr="00345B2A">
                        <w:rPr>
                          <w:b/>
                          <w:bCs/>
                          <w:sz w:val="24"/>
                        </w:rPr>
                        <w:t>CONTACT TELEPHONE NUMBER:</w:t>
                      </w:r>
                      <w:r>
                        <w:rPr>
                          <w:sz w:val="24"/>
                        </w:rPr>
                        <w:tab/>
                      </w:r>
                    </w:p>
                    <w:p w14:paraId="7F389832" w14:textId="77777777" w:rsidR="00DB3B35" w:rsidRDefault="00DB3B35" w:rsidP="00DB3B35">
                      <w:pPr>
                        <w:rPr>
                          <w:sz w:val="24"/>
                        </w:rPr>
                      </w:pPr>
                    </w:p>
                    <w:p w14:paraId="3933BF49" w14:textId="5DD886C1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This </w:t>
                      </w:r>
                      <w:r w:rsidR="00B33420">
                        <w:rPr>
                          <w:b/>
                          <w:sz w:val="24"/>
                        </w:rPr>
                        <w:t xml:space="preserve">and </w:t>
                      </w:r>
                      <w:r>
                        <w:rPr>
                          <w:b/>
                          <w:sz w:val="24"/>
                        </w:rPr>
                        <w:t>Three Page</w:t>
                      </w:r>
                      <w:r w:rsidR="00B33420" w:rsidRPr="00B33420">
                        <w:rPr>
                          <w:b/>
                          <w:sz w:val="24"/>
                        </w:rPr>
                        <w:t xml:space="preserve"> </w:t>
                      </w:r>
                      <w:r w:rsidR="00B33420">
                        <w:rPr>
                          <w:b/>
                          <w:sz w:val="24"/>
                        </w:rPr>
                        <w:t>Original</w:t>
                      </w:r>
                      <w:r>
                        <w:rPr>
                          <w:b/>
                          <w:sz w:val="24"/>
                        </w:rPr>
                        <w:t xml:space="preserve"> Document </w:t>
                      </w:r>
                      <w:r w:rsidR="00B33420">
                        <w:rPr>
                          <w:b/>
                          <w:sz w:val="24"/>
                        </w:rPr>
                        <w:t xml:space="preserve">to be </w:t>
                      </w:r>
                      <w:r>
                        <w:rPr>
                          <w:b/>
                          <w:sz w:val="24"/>
                        </w:rPr>
                        <w:t>sent to the TLC Recorder, with a Copy retained by both the Riparian Owner and the Angling Club/Agent/Tenant whichever is applicable.</w:t>
                      </w:r>
                    </w:p>
                    <w:p w14:paraId="113E1695" w14:textId="77777777" w:rsidR="00DB3B35" w:rsidRDefault="00DB3B35" w:rsidP="00DB3B35">
                      <w:pPr>
                        <w:rPr>
                          <w:b/>
                          <w:sz w:val="24"/>
                        </w:rPr>
                      </w:pPr>
                    </w:p>
                    <w:p w14:paraId="15F51B69" w14:textId="77777777" w:rsidR="00DB3B35" w:rsidRDefault="00DB3B35" w:rsidP="00DB3B35">
                      <w:pPr>
                        <w:ind w:left="720" w:hanging="7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The Tay Liaison Committee must approve any alterations to the above clauses </w:t>
                      </w:r>
                    </w:p>
                    <w:p w14:paraId="77295758" w14:textId="77777777" w:rsidR="00DB3B35" w:rsidRDefault="00DB3B35" w:rsidP="00DB3B35">
                      <w:pPr>
                        <w:rPr>
                          <w:sz w:val="28"/>
                        </w:rPr>
                      </w:pPr>
                      <w:r>
                        <w:rPr>
                          <w:b/>
                          <w:sz w:val="24"/>
                        </w:rPr>
                        <w:t>before these are implemented</w:t>
                      </w:r>
                      <w:r>
                        <w:rPr>
                          <w:sz w:val="24"/>
                        </w:rPr>
                        <w:t>.</w:t>
                      </w:r>
                    </w:p>
                    <w:p w14:paraId="0808C0C2" w14:textId="77777777" w:rsidR="00DB3B35" w:rsidRDefault="00DB3B35" w:rsidP="00DB3B35"/>
                  </w:txbxContent>
                </v:textbox>
              </v:shape>
            </w:pict>
          </mc:Fallback>
        </mc:AlternateContent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  <w:r w:rsidR="00DB3B35">
        <w:rPr>
          <w:sz w:val="24"/>
        </w:rPr>
        <w:tab/>
      </w:r>
    </w:p>
    <w:p w14:paraId="6BED4A74" w14:textId="77777777" w:rsidR="00DB3B35" w:rsidRDefault="00DB3B35" w:rsidP="00DB3B35">
      <w:pPr>
        <w:rPr>
          <w:b/>
          <w:sz w:val="24"/>
        </w:rPr>
      </w:pPr>
    </w:p>
    <w:p w14:paraId="094E3702" w14:textId="77777777" w:rsidR="00DB3B35" w:rsidRDefault="00DB3B35" w:rsidP="00DB3B35">
      <w:pPr>
        <w:rPr>
          <w:b/>
          <w:sz w:val="24"/>
        </w:rPr>
      </w:pPr>
    </w:p>
    <w:p w14:paraId="18A10CBD" w14:textId="77777777" w:rsidR="00DB3B35" w:rsidRPr="008D39F2" w:rsidRDefault="00DB3B35" w:rsidP="00DB3B35">
      <w:pPr>
        <w:ind w:left="720" w:hanging="720"/>
        <w:rPr>
          <w:b/>
          <w:sz w:val="24"/>
        </w:rPr>
      </w:pPr>
    </w:p>
    <w:p w14:paraId="75726D4C" w14:textId="77777777" w:rsidR="00DB3B35" w:rsidRDefault="00DB3B35" w:rsidP="00DB3B35">
      <w:pPr>
        <w:ind w:firstLine="720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</w:p>
    <w:p w14:paraId="41D7F71E" w14:textId="77777777" w:rsidR="00DB3B35" w:rsidRPr="009E7038" w:rsidRDefault="00DB3B35" w:rsidP="00DB3B35">
      <w:pPr>
        <w:rPr>
          <w:sz w:val="28"/>
        </w:rPr>
      </w:pPr>
    </w:p>
    <w:p w14:paraId="15301324" w14:textId="77777777" w:rsidR="00DB3B35" w:rsidRPr="009E7038" w:rsidRDefault="00DB3B35" w:rsidP="00DB3B35">
      <w:pPr>
        <w:rPr>
          <w:sz w:val="28"/>
        </w:rPr>
      </w:pPr>
    </w:p>
    <w:p w14:paraId="705B0C5D" w14:textId="77777777" w:rsidR="00DB3B35" w:rsidRPr="009E7038" w:rsidRDefault="00DB3B35" w:rsidP="00DB3B35">
      <w:pPr>
        <w:rPr>
          <w:sz w:val="28"/>
        </w:rPr>
      </w:pPr>
    </w:p>
    <w:p w14:paraId="081FC512" w14:textId="77777777" w:rsidR="00112B74" w:rsidRDefault="00112B74"/>
    <w:sectPr w:rsidR="00112B74" w:rsidSect="00DC1BF7">
      <w:pgSz w:w="11906" w:h="16838"/>
      <w:pgMar w:top="720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691E9" w14:textId="77777777" w:rsidR="008862E3" w:rsidRDefault="008862E3" w:rsidP="00DC1BF7">
      <w:r>
        <w:separator/>
      </w:r>
    </w:p>
  </w:endnote>
  <w:endnote w:type="continuationSeparator" w:id="0">
    <w:p w14:paraId="07A7FF90" w14:textId="77777777" w:rsidR="008862E3" w:rsidRDefault="008862E3" w:rsidP="00DC1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6F3E9" w14:textId="77777777" w:rsidR="008862E3" w:rsidRDefault="008862E3" w:rsidP="00DC1BF7">
      <w:r>
        <w:separator/>
      </w:r>
    </w:p>
  </w:footnote>
  <w:footnote w:type="continuationSeparator" w:id="0">
    <w:p w14:paraId="55550045" w14:textId="77777777" w:rsidR="008862E3" w:rsidRDefault="008862E3" w:rsidP="00DC1B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tDSzNDa2MLawMLVQ0lEKTi0uzszPAykwrAUArMWVjCwAAAA="/>
  </w:docVars>
  <w:rsids>
    <w:rsidRoot w:val="00DB3B35"/>
    <w:rsid w:val="00023A8F"/>
    <w:rsid w:val="000631BA"/>
    <w:rsid w:val="00112B74"/>
    <w:rsid w:val="002F1754"/>
    <w:rsid w:val="00337637"/>
    <w:rsid w:val="00733384"/>
    <w:rsid w:val="007E2642"/>
    <w:rsid w:val="008570B3"/>
    <w:rsid w:val="008862E3"/>
    <w:rsid w:val="009D5372"/>
    <w:rsid w:val="00B33420"/>
    <w:rsid w:val="00C80143"/>
    <w:rsid w:val="00D379AC"/>
    <w:rsid w:val="00DB3B35"/>
    <w:rsid w:val="00DC1BF7"/>
    <w:rsid w:val="00E05313"/>
    <w:rsid w:val="00E538E6"/>
    <w:rsid w:val="00F4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27D35"/>
  <w15:chartTrackingRefBased/>
  <w15:docId w15:val="{848AF9EF-1F08-4006-B6D8-F0A71D563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B3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DB3B35"/>
    <w:pPr>
      <w:keepNext/>
      <w:ind w:left="1440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rsid w:val="00DB3B35"/>
    <w:pPr>
      <w:keepNext/>
      <w:ind w:left="5040" w:firstLine="720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B3B35"/>
    <w:rPr>
      <w:rFonts w:ascii="Times New Roman" w:eastAsia="Times New Roman" w:hAnsi="Times New Roman" w:cs="Times New Roman"/>
      <w:kern w:val="0"/>
      <w:sz w:val="28"/>
      <w:szCs w:val="20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rsid w:val="00DB3B35"/>
    <w:rPr>
      <w:rFonts w:ascii="Times New Roman" w:eastAsia="Times New Roman" w:hAnsi="Times New Roman" w:cs="Times New Roman"/>
      <w:b/>
      <w:kern w:val="0"/>
      <w:sz w:val="28"/>
      <w:szCs w:val="20"/>
      <w:lang w:eastAsia="en-GB"/>
      <w14:ligatures w14:val="none"/>
    </w:rPr>
  </w:style>
  <w:style w:type="character" w:styleId="Hyperlink">
    <w:name w:val="Hyperlink"/>
    <w:uiPriority w:val="99"/>
    <w:unhideWhenUsed/>
    <w:rsid w:val="00DB3B3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1B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BF7"/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C1B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1BF7"/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8570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yfishing.co.uk/tay-liaison-committe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tayfishing.co.uk/tay-liaison-committe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ayfishing.co.uk/tay-liaison-committe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tayfishing.co.uk/tay-liaison-committ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Mason</dc:creator>
  <cp:keywords/>
  <dc:description/>
  <cp:lastModifiedBy>alex stewart</cp:lastModifiedBy>
  <cp:revision>4</cp:revision>
  <dcterms:created xsi:type="dcterms:W3CDTF">2023-05-21T18:37:00Z</dcterms:created>
  <dcterms:modified xsi:type="dcterms:W3CDTF">2023-06-02T12:51:00Z</dcterms:modified>
</cp:coreProperties>
</file>